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5DB8B9" w14:textId="19FB1E88" w:rsidR="00757E7D" w:rsidRDefault="007F4371" w:rsidP="007F4371">
      <w:pPr>
        <w:pStyle w:val="Title"/>
      </w:pPr>
      <w:r>
        <w:t>Task Scenarios:</w:t>
      </w:r>
    </w:p>
    <w:p w14:paraId="51CF0BD1" w14:textId="0B52F234" w:rsidR="007F4371" w:rsidRDefault="007F4371" w:rsidP="007F4371">
      <w:pPr>
        <w:pStyle w:val="Heading1"/>
      </w:pPr>
      <w:r>
        <w:t>Receipt Splitting:</w:t>
      </w:r>
    </w:p>
    <w:p w14:paraId="204591FD" w14:textId="4BAF6D4B" w:rsidR="007F4371" w:rsidRDefault="00091E33" w:rsidP="00B64EBB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Upload a new receipt</w:t>
      </w:r>
    </w:p>
    <w:p w14:paraId="2400B748" w14:textId="3CA683BC" w:rsidR="006650B3" w:rsidRPr="006650B3" w:rsidRDefault="006650B3" w:rsidP="006650B3">
      <w:pPr>
        <w:pStyle w:val="ListParagraph"/>
      </w:pPr>
      <w:r>
        <w:t xml:space="preserve">For example, Gavin uploads a </w:t>
      </w:r>
      <w:r w:rsidR="00903A33">
        <w:t>photo</w:t>
      </w:r>
      <w:r w:rsidR="00EF73DD">
        <w:t xml:space="preserve"> of a receipt</w:t>
      </w:r>
      <w:r w:rsidR="00903A33">
        <w:t xml:space="preserve"> and total price </w:t>
      </w:r>
      <w:r w:rsidR="00EF73DD">
        <w:t xml:space="preserve">of </w:t>
      </w:r>
      <w:r w:rsidR="00903A33">
        <w:t>the flat shop he played for</w:t>
      </w:r>
      <w:r w:rsidR="00EF73DD">
        <w:t>. When Gavin uploads a receipt, he can choose between even split or manual split, where even split splits the total price between all flatmates and manually split allows the flatmates the split the receipt as needed</w:t>
      </w:r>
    </w:p>
    <w:p w14:paraId="5371D46A" w14:textId="5974B93E" w:rsidR="00091E33" w:rsidRDefault="00903A33" w:rsidP="00B64EBB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View the receipt </w:t>
      </w:r>
    </w:p>
    <w:p w14:paraId="06128259" w14:textId="77777777" w:rsidR="00EF73DD" w:rsidRDefault="00903A33" w:rsidP="00903A33">
      <w:pPr>
        <w:pStyle w:val="ListParagraph"/>
      </w:pPr>
      <w:r>
        <w:t>For example,</w:t>
      </w:r>
      <w:r w:rsidR="00EF73DD">
        <w:t xml:space="preserve"> (if manual split has been selected) </w:t>
      </w:r>
      <w:r>
        <w:t xml:space="preserve">Gavin’s flatmate Julie got some bananas in the flat </w:t>
      </w:r>
      <w:r w:rsidR="00EF73DD">
        <w:t>shop,</w:t>
      </w:r>
      <w:r>
        <w:t xml:space="preserve"> so she views the receipt to see how much to pay Gavin</w:t>
      </w:r>
    </w:p>
    <w:p w14:paraId="6DF35E75" w14:textId="61D21AA9" w:rsidR="00903A33" w:rsidRPr="00903A33" w:rsidRDefault="00EF73DD" w:rsidP="00903A33">
      <w:pPr>
        <w:pStyle w:val="ListParagraph"/>
      </w:pPr>
      <w:r>
        <w:t xml:space="preserve">For example, (if even split has been selected) Gavin’s flatmate Julie can view the receipt and it tells her how much she owes for the flat shop </w:t>
      </w:r>
    </w:p>
    <w:p w14:paraId="38CE4958" w14:textId="77777777" w:rsidR="00EF73DD" w:rsidRPr="00B64EBB" w:rsidRDefault="00EF73DD" w:rsidP="00B64EBB">
      <w:pPr>
        <w:pStyle w:val="ListParagraph"/>
        <w:numPr>
          <w:ilvl w:val="0"/>
          <w:numId w:val="4"/>
        </w:numPr>
        <w:rPr>
          <w:b/>
          <w:bCs/>
        </w:rPr>
      </w:pPr>
    </w:p>
    <w:p w14:paraId="4E9A483A" w14:textId="544E8F6E" w:rsidR="007F4371" w:rsidRDefault="007F4371" w:rsidP="007F4371">
      <w:pPr>
        <w:pStyle w:val="Heading1"/>
      </w:pPr>
      <w:r>
        <w:t>Shopping List</w:t>
      </w:r>
    </w:p>
    <w:p w14:paraId="64E1419B" w14:textId="2AACF75A" w:rsidR="007F4371" w:rsidRDefault="007F4371" w:rsidP="007F4371">
      <w:pPr>
        <w:pStyle w:val="ListParagraph"/>
        <w:numPr>
          <w:ilvl w:val="0"/>
          <w:numId w:val="1"/>
        </w:numPr>
        <w:rPr>
          <w:b/>
          <w:bCs/>
        </w:rPr>
      </w:pPr>
      <w:r w:rsidRPr="00BA7233">
        <w:rPr>
          <w:b/>
          <w:bCs/>
        </w:rPr>
        <w:t>Create a new shopping list</w:t>
      </w:r>
    </w:p>
    <w:p w14:paraId="4899F044" w14:textId="3B3D59E6" w:rsidR="00BA7233" w:rsidRPr="00BA7233" w:rsidRDefault="00E07A72" w:rsidP="00BA7233">
      <w:pPr>
        <w:pStyle w:val="ListParagraph"/>
      </w:pPr>
      <w:r>
        <w:t>E.g.</w:t>
      </w:r>
      <w:r w:rsidR="00091E33">
        <w:t>,</w:t>
      </w:r>
      <w:r w:rsidR="00BA7233">
        <w:t xml:space="preserve"> Gemma wants to go grocery store, so she creates a shared shopping list that allows allowing all the flatmates to see and add to it </w:t>
      </w:r>
    </w:p>
    <w:p w14:paraId="468FE87A" w14:textId="4DA78FC6" w:rsidR="00BA7233" w:rsidRDefault="00BA7233" w:rsidP="007F4371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View shopping list </w:t>
      </w:r>
    </w:p>
    <w:p w14:paraId="304385F5" w14:textId="02B683E8" w:rsidR="00BA7233" w:rsidRPr="00BA7233" w:rsidRDefault="00BA7233" w:rsidP="00BA7233">
      <w:pPr>
        <w:pStyle w:val="ListParagraph"/>
      </w:pPr>
      <w:r>
        <w:t>For example, Samantha wants to see what Gemma has added to a list to see if flat needs anything more</w:t>
      </w:r>
    </w:p>
    <w:p w14:paraId="63FC653F" w14:textId="46182851" w:rsidR="00BA7233" w:rsidRDefault="00BA7233" w:rsidP="007F4371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dd to the shopping list</w:t>
      </w:r>
    </w:p>
    <w:p w14:paraId="27CF86B1" w14:textId="6366D496" w:rsidR="00BA7233" w:rsidRPr="00BA7233" w:rsidRDefault="00BA7233" w:rsidP="00BA7233">
      <w:pPr>
        <w:pStyle w:val="ListParagraph"/>
      </w:pPr>
      <w:r>
        <w:t xml:space="preserve">For example, Gemma notices the flat has run out of toilet </w:t>
      </w:r>
      <w:r w:rsidR="00223665">
        <w:t>paper,</w:t>
      </w:r>
      <w:r>
        <w:t xml:space="preserve"> so she adds it to the shopping list </w:t>
      </w:r>
    </w:p>
    <w:p w14:paraId="496F72EE" w14:textId="096E6AF1" w:rsidR="00BA7233" w:rsidRDefault="00223665" w:rsidP="007F4371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dit the shopping list</w:t>
      </w:r>
    </w:p>
    <w:p w14:paraId="3AFFB985" w14:textId="77777777" w:rsidR="006650B3" w:rsidRPr="00223665" w:rsidRDefault="006650B3" w:rsidP="006650B3">
      <w:pPr>
        <w:pStyle w:val="ListParagraph"/>
      </w:pPr>
      <w:r>
        <w:t xml:space="preserve">For example, Samantha sees the toilet paper has been added to the </w:t>
      </w:r>
      <w:proofErr w:type="gramStart"/>
      <w:r>
        <w:t>list</w:t>
      </w:r>
      <w:proofErr w:type="gramEnd"/>
      <w:r>
        <w:t xml:space="preserve"> but she knows that there a bunch of roles in her bathroom, so she lets Gemma know and removes the item</w:t>
      </w:r>
    </w:p>
    <w:p w14:paraId="09499AA4" w14:textId="77777777" w:rsidR="006650B3" w:rsidRDefault="006650B3" w:rsidP="007F4371">
      <w:pPr>
        <w:pStyle w:val="ListParagraph"/>
        <w:numPr>
          <w:ilvl w:val="0"/>
          <w:numId w:val="1"/>
        </w:numPr>
        <w:rPr>
          <w:b/>
          <w:bCs/>
        </w:rPr>
      </w:pPr>
    </w:p>
    <w:p w14:paraId="679C8F8D" w14:textId="77777777" w:rsidR="00BA7233" w:rsidRDefault="00BA7233" w:rsidP="007F4371">
      <w:pPr>
        <w:pStyle w:val="ListParagraph"/>
      </w:pPr>
    </w:p>
    <w:p w14:paraId="55015954" w14:textId="1A8A5A4F" w:rsidR="007F4371" w:rsidRDefault="007F4371" w:rsidP="007F4371">
      <w:pPr>
        <w:pStyle w:val="Heading1"/>
      </w:pPr>
      <w:r>
        <w:t>List of Who Owns</w:t>
      </w:r>
      <w:r w:rsidR="00223665">
        <w:t xml:space="preserve"> What Items </w:t>
      </w:r>
      <w:r>
        <w:t>the Flat</w:t>
      </w:r>
    </w:p>
    <w:p w14:paraId="213BFFCB" w14:textId="4C6FCF12" w:rsidR="00223665" w:rsidRDefault="00223665" w:rsidP="00223665">
      <w:pPr>
        <w:pStyle w:val="ListParagraph"/>
        <w:numPr>
          <w:ilvl w:val="0"/>
          <w:numId w:val="3"/>
        </w:numPr>
        <w:rPr>
          <w:b/>
          <w:bCs/>
        </w:rPr>
      </w:pPr>
      <w:r w:rsidRPr="00223665">
        <w:rPr>
          <w:b/>
          <w:bCs/>
        </w:rPr>
        <w:t xml:space="preserve">Add to </w:t>
      </w:r>
      <w:r>
        <w:rPr>
          <w:b/>
          <w:bCs/>
        </w:rPr>
        <w:t>the item list</w:t>
      </w:r>
    </w:p>
    <w:p w14:paraId="7867BC14" w14:textId="75A742EA" w:rsidR="00E07A72" w:rsidRPr="00E07A72" w:rsidRDefault="00E07A72" w:rsidP="00E07A72">
      <w:pPr>
        <w:pStyle w:val="ListParagraph"/>
      </w:pPr>
      <w:r>
        <w:t xml:space="preserve">For example, Samantha brings a bunch of pots and pans with her when moving into her </w:t>
      </w:r>
      <w:proofErr w:type="gramStart"/>
      <w:r>
        <w:t>flat</w:t>
      </w:r>
      <w:proofErr w:type="gramEnd"/>
      <w:r>
        <w:t xml:space="preserve"> so she adds the items with a description to a list </w:t>
      </w:r>
    </w:p>
    <w:p w14:paraId="1D8CFBE1" w14:textId="2CBEF781" w:rsidR="00223665" w:rsidRDefault="00223665" w:rsidP="00223665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Edit ownership of item</w:t>
      </w:r>
    </w:p>
    <w:p w14:paraId="3529EA4D" w14:textId="6D409978" w:rsidR="00E07A72" w:rsidRPr="00E07A72" w:rsidRDefault="00E07A72" w:rsidP="00E07A72">
      <w:pPr>
        <w:pStyle w:val="ListParagraph"/>
      </w:pPr>
      <w:r>
        <w:t xml:space="preserve">For example, Xavier has no use for his old gaming console </w:t>
      </w:r>
      <w:r w:rsidR="00B64EBB">
        <w:t>and gives it to his flatmate Frank, he changes the ownership of the gaming console to under Frank’s name</w:t>
      </w:r>
    </w:p>
    <w:p w14:paraId="5C700D20" w14:textId="08BBDDE7" w:rsidR="00223665" w:rsidRDefault="00223665" w:rsidP="00223665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View item list</w:t>
      </w:r>
    </w:p>
    <w:p w14:paraId="2A3CA470" w14:textId="5E8B3B24" w:rsidR="00B64EBB" w:rsidRPr="00B64EBB" w:rsidRDefault="00B64EBB" w:rsidP="00B64EBB">
      <w:pPr>
        <w:pStyle w:val="ListParagraph"/>
      </w:pPr>
      <w:r>
        <w:t xml:space="preserve">For example, Samantha is moving out of the flat and can’t remember what pots and pans </w:t>
      </w:r>
      <w:proofErr w:type="gramStart"/>
      <w:r>
        <w:t>were hers</w:t>
      </w:r>
      <w:proofErr w:type="gramEnd"/>
      <w:r>
        <w:t xml:space="preserve"> so she looks at the item list and reads the description of the items owned under her name</w:t>
      </w:r>
    </w:p>
    <w:p w14:paraId="57B1056D" w14:textId="77777777" w:rsidR="00223665" w:rsidRPr="00223665" w:rsidRDefault="00223665" w:rsidP="00223665">
      <w:pPr>
        <w:pStyle w:val="ListParagraph"/>
        <w:numPr>
          <w:ilvl w:val="0"/>
          <w:numId w:val="3"/>
        </w:numPr>
        <w:rPr>
          <w:b/>
          <w:bCs/>
        </w:rPr>
      </w:pPr>
    </w:p>
    <w:p w14:paraId="504B8911" w14:textId="77777777" w:rsidR="007F4371" w:rsidRPr="007F4371" w:rsidRDefault="007F4371" w:rsidP="007F4371"/>
    <w:p w14:paraId="7CBEB5E0" w14:textId="77777777" w:rsidR="007F4371" w:rsidRDefault="007F4371"/>
    <w:sectPr w:rsidR="007F43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25C77"/>
    <w:multiLevelType w:val="hybridMultilevel"/>
    <w:tmpl w:val="EA96FEB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B71768"/>
    <w:multiLevelType w:val="hybridMultilevel"/>
    <w:tmpl w:val="BD0CE8D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715BBF"/>
    <w:multiLevelType w:val="hybridMultilevel"/>
    <w:tmpl w:val="FBEE5E2A"/>
    <w:lvl w:ilvl="0" w:tplc="B848260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7837B1"/>
    <w:multiLevelType w:val="hybridMultilevel"/>
    <w:tmpl w:val="0BF6267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jYyNTQ2NrWwtDRW0lEKTi0uzszPAykwqgUAjCsDoSwAAAA="/>
  </w:docVars>
  <w:rsids>
    <w:rsidRoot w:val="007F4371"/>
    <w:rsid w:val="00091E33"/>
    <w:rsid w:val="00223665"/>
    <w:rsid w:val="006650B3"/>
    <w:rsid w:val="00757E7D"/>
    <w:rsid w:val="007F4371"/>
    <w:rsid w:val="00903A33"/>
    <w:rsid w:val="00B64EBB"/>
    <w:rsid w:val="00BA7233"/>
    <w:rsid w:val="00E0291B"/>
    <w:rsid w:val="00E07A72"/>
    <w:rsid w:val="00EF7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44202"/>
  <w15:chartTrackingRefBased/>
  <w15:docId w15:val="{8077253C-EEA2-440A-A6CC-A0DA35731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43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F437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43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F43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F43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2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an Lee</dc:creator>
  <cp:keywords/>
  <dc:description/>
  <cp:lastModifiedBy>Logan Lee</cp:lastModifiedBy>
  <cp:revision>2</cp:revision>
  <dcterms:created xsi:type="dcterms:W3CDTF">2021-10-06T22:34:00Z</dcterms:created>
  <dcterms:modified xsi:type="dcterms:W3CDTF">2021-10-08T01:23:00Z</dcterms:modified>
</cp:coreProperties>
</file>